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2CBEF" w14:textId="77777777" w:rsidR="00E54665" w:rsidRDefault="00E54665" w:rsidP="00E54665">
      <w:pPr>
        <w:shd w:val="clear" w:color="auto" w:fill="FFFFFF"/>
        <w:spacing w:before="600" w:after="0" w:line="240" w:lineRule="auto"/>
        <w:outlineLvl w:val="1"/>
        <w:rPr>
          <w:rFonts w:ascii="Segoe UI" w:eastAsia="Times New Roman" w:hAnsi="Segoe UI" w:cs="Segoe UI"/>
          <w:color w:val="172B4D"/>
          <w:spacing w:val="-2"/>
          <w:sz w:val="36"/>
          <w:szCs w:val="36"/>
        </w:rPr>
      </w:pPr>
      <w:r>
        <w:rPr>
          <w:rFonts w:ascii="Segoe UI" w:eastAsia="Times New Roman" w:hAnsi="Segoe UI" w:cs="Segoe UI"/>
          <w:color w:val="172B4D"/>
          <w:spacing w:val="-2"/>
          <w:sz w:val="36"/>
          <w:szCs w:val="36"/>
        </w:rPr>
        <w:t xml:space="preserve">Technical Details of </w:t>
      </w:r>
      <w:proofErr w:type="spellStart"/>
      <w:r>
        <w:rPr>
          <w:rFonts w:ascii="Segoe UI" w:eastAsia="Times New Roman" w:hAnsi="Segoe UI" w:cs="Segoe UI"/>
          <w:color w:val="172B4D"/>
          <w:spacing w:val="-2"/>
          <w:sz w:val="36"/>
          <w:szCs w:val="36"/>
        </w:rPr>
        <w:t>Segnalazione</w:t>
      </w:r>
      <w:proofErr w:type="spellEnd"/>
      <w:r>
        <w:rPr>
          <w:rFonts w:ascii="Segoe UI" w:eastAsia="Times New Roman" w:hAnsi="Segoe UI" w:cs="Segoe UI"/>
          <w:color w:val="172B4D"/>
          <w:spacing w:val="-2"/>
          <w:sz w:val="36"/>
          <w:szCs w:val="36"/>
        </w:rPr>
        <w:t xml:space="preserve"> Vincente API</w:t>
      </w:r>
    </w:p>
    <w:p w14:paraId="17F67AD3" w14:textId="77777777" w:rsidR="00E54665" w:rsidRDefault="00000000" w:rsidP="00E54665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277847F">
          <v:rect id="_x0000_i1025" style="width:468pt;height:1.2pt" o:hralign="center" o:hrstd="t" o:hrnoshade="t" o:hr="t" fillcolor="#172b4d" stroked="f"/>
        </w:pict>
      </w:r>
    </w:p>
    <w:p w14:paraId="65D2B2D0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Segoe UI" w:eastAsia="Times New Roman" w:hAnsi="Segoe UI" w:cs="Segoe UI"/>
          <w:b/>
          <w:bCs/>
          <w:color w:val="172B4D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New Report API End Point:</w:t>
      </w:r>
    </w:p>
    <w:p w14:paraId="5F22BE50" w14:textId="41605743" w:rsidR="00E54665" w:rsidRDefault="00E54665" w:rsidP="00E54665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72B4D"/>
          <w:sz w:val="18"/>
          <w:szCs w:val="18"/>
        </w:rPr>
      </w:pPr>
      <w:r>
        <w:rPr>
          <w:rFonts w:ascii="Consolas" w:eastAsia="Times New Roman" w:hAnsi="Consolas" w:cs="Courier New"/>
          <w:b/>
          <w:bCs/>
          <w:color w:val="172B4D"/>
          <w:sz w:val="18"/>
          <w:szCs w:val="18"/>
        </w:rPr>
        <w:t>[</w:t>
      </w:r>
      <w:r>
        <w:rPr>
          <w:rFonts w:ascii="Consolas" w:eastAsia="Times New Roman" w:hAnsi="Consolas" w:cs="Courier New"/>
          <w:color w:val="172B4D"/>
          <w:sz w:val="18"/>
          <w:szCs w:val="18"/>
        </w:rPr>
        <w:t>POST</w:t>
      </w:r>
      <w:r>
        <w:rPr>
          <w:rFonts w:ascii="Consolas" w:eastAsia="Times New Roman" w:hAnsi="Consolas" w:cs="Courier New"/>
          <w:b/>
          <w:bCs/>
          <w:color w:val="172B4D"/>
          <w:sz w:val="18"/>
          <w:szCs w:val="18"/>
        </w:rPr>
        <w:t>]</w:t>
      </w:r>
      <w:r>
        <w:rPr>
          <w:rFonts w:ascii="Consolas" w:eastAsia="Times New Roman" w:hAnsi="Consolas" w:cs="Courier New"/>
          <w:color w:val="172B4D"/>
          <w:sz w:val="18"/>
          <w:szCs w:val="18"/>
        </w:rPr>
        <w:t xml:space="preserve"> https://yourdomain.com/</w:t>
      </w:r>
      <w:r w:rsidR="00121C52">
        <w:rPr>
          <w:rFonts w:ascii="Consolas" w:eastAsia="Times New Roman" w:hAnsi="Consolas" w:cs="Courier New"/>
          <w:color w:val="172B4D"/>
          <w:sz w:val="18"/>
          <w:szCs w:val="18"/>
        </w:rPr>
        <w:t>m</w:t>
      </w:r>
      <w:r w:rsidR="00121C52" w:rsidRPr="00121C52">
        <w:rPr>
          <w:rFonts w:ascii="Consolas" w:eastAsia="Times New Roman" w:hAnsi="Consolas" w:cs="Courier New"/>
          <w:color w:val="172B4D"/>
          <w:sz w:val="18"/>
          <w:szCs w:val="18"/>
        </w:rPr>
        <w:t>igareference</w:t>
      </w:r>
      <w:r>
        <w:rPr>
          <w:rFonts w:ascii="Consolas" w:eastAsia="Times New Roman" w:hAnsi="Consolas" w:cs="Courier New"/>
          <w:color w:val="172B4D"/>
          <w:sz w:val="18"/>
          <w:szCs w:val="18"/>
        </w:rPr>
        <w:t>/public_reportapi/savereport</w:t>
      </w:r>
    </w:p>
    <w:p w14:paraId="52EBDA5A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List of API parameters and details:</w:t>
      </w: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4187"/>
        <w:gridCol w:w="1421"/>
        <w:gridCol w:w="4737"/>
      </w:tblGrid>
      <w:tr w:rsidR="00E54665" w14:paraId="0FC7FDBF" w14:textId="77777777" w:rsidTr="00E54665">
        <w:trPr>
          <w:tblHeader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249FFD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Paramet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1A78F6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Typ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9F5D38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Description</w:t>
            </w:r>
          </w:p>
        </w:tc>
      </w:tr>
      <w:tr w:rsidR="00E54665" w14:paraId="1FBC1494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65E380C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gram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token[</w:t>
            </w:r>
            <w:proofErr w:type="gram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798C58D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ADF9DF8" w14:textId="77777777" w:rsidR="00E54665" w:rsidRDefault="00E54665">
            <w:pPr>
              <w:spacing w:before="120" w:after="0" w:line="240" w:lineRule="auto"/>
              <w:ind w:right="612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API token that you have received via email or directly from Admin.</w:t>
            </w:r>
          </w:p>
        </w:tc>
      </w:tr>
      <w:tr w:rsidR="00E54665" w14:paraId="56D126A8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D6E3162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referrer_</w:t>
            </w:r>
            <w:proofErr w:type="gram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email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</w:t>
            </w:r>
            <w:proofErr w:type="gram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69383E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A9F92D6" w14:textId="45DCB9C2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Referrer user Email. If user </w:t>
            </w:r>
            <w:r w:rsidR="00F866C3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does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 not exist a new user will be </w:t>
            </w:r>
            <w:r w:rsidR="006F4F63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created Automatically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.</w:t>
            </w:r>
          </w:p>
        </w:tc>
      </w:tr>
      <w:tr w:rsidR="00E54665" w14:paraId="04FB6B72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0C4F23E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referrer_name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optional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E8E0DFE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ABB781A" w14:textId="717A78C9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Required only when to create </w:t>
            </w:r>
            <w:r w:rsidR="006F4F63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new user.</w:t>
            </w:r>
          </w:p>
        </w:tc>
      </w:tr>
      <w:tr w:rsidR="00E54665" w14:paraId="2E473E8F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C559A67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referrer_surname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optional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B113EC7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FA23E93" w14:textId="67798CBC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Required only when to create </w:t>
            </w:r>
            <w:r w:rsidR="006F4F63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new user.</w:t>
            </w:r>
          </w:p>
        </w:tc>
      </w:tr>
      <w:tr w:rsidR="00E54665" w14:paraId="6AC678B0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E37AD6A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referrer_mobile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 xml:space="preserve"> [optional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904C7ED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77691DD" w14:textId="0FE79721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Required only when to create</w:t>
            </w:r>
            <w:r w:rsidR="006F4F63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 new user.</w:t>
            </w:r>
          </w:p>
        </w:tc>
      </w:tr>
      <w:tr w:rsidR="00E54665" w14:paraId="00A485E7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B10FAFC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owner_</w:t>
            </w:r>
            <w:proofErr w:type="gram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name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</w:t>
            </w:r>
            <w:proofErr w:type="gram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57989E9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2AC8CDC" w14:textId="5BCDFC28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Required only when to create </w:t>
            </w:r>
            <w:r w:rsidR="006F4F63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a new Prospect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.</w:t>
            </w:r>
          </w:p>
        </w:tc>
      </w:tr>
      <w:tr w:rsidR="00E54665" w14:paraId="0607DBCF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2B1A850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owner_</w:t>
            </w:r>
            <w:proofErr w:type="gram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surname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</w:t>
            </w:r>
            <w:proofErr w:type="gram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492E426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2475801" w14:textId="08A8589B" w:rsidR="00E54665" w:rsidRDefault="006F4F6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Required only when to create a new Prospect.</w:t>
            </w:r>
          </w:p>
        </w:tc>
      </w:tr>
      <w:tr w:rsidR="00E54665" w14:paraId="22BDFF6C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6884594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owner_</w:t>
            </w:r>
            <w:proofErr w:type="gram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obile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</w:t>
            </w:r>
            <w:proofErr w:type="gram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4E22422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2911420" w14:textId="0C7C3FD0" w:rsidR="00E54665" w:rsidRDefault="006F4F6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Required only when to create a new Prospect.</w:t>
            </w:r>
          </w:p>
        </w:tc>
      </w:tr>
      <w:tr w:rsidR="00E54665" w14:paraId="0ECB08B6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DFC8602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referrer_gdpr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optional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BADE846" w14:textId="2FE449AF" w:rsidR="00E54665" w:rsidRDefault="006F4F63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Bool (0 or 1)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9B48E7D" w14:textId="03B2B7CD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Required only when to create</w:t>
            </w:r>
            <w:r w:rsidR="00F866C3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 new user.</w:t>
            </w:r>
          </w:p>
        </w:tc>
      </w:tr>
      <w:tr w:rsidR="00E54665" w14:paraId="0AF588D8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E19E38B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prospect_gdpr_stamp</w:t>
            </w:r>
            <w:proofErr w:type="spell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optional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23B1287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timestamp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F42A661" w14:textId="52951C48" w:rsidR="00E54665" w:rsidRDefault="00F866C3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Required only when to create a new Prospect.</w:t>
            </w:r>
          </w:p>
        </w:tc>
      </w:tr>
    </w:tbl>
    <w:p w14:paraId="088F8364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Segoe UI" w:eastAsia="Times New Roman" w:hAnsi="Segoe UI" w:cs="Segoe UI"/>
          <w:b/>
          <w:bCs/>
          <w:color w:val="172B4D"/>
          <w:spacing w:val="-1"/>
          <w:sz w:val="28"/>
          <w:szCs w:val="28"/>
        </w:rPr>
      </w:pPr>
    </w:p>
    <w:p w14:paraId="04B03A4B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Segoe UI" w:eastAsia="Times New Roman" w:hAnsi="Segoe UI" w:cs="Segoe UI"/>
          <w:b/>
          <w:bCs/>
          <w:color w:val="172B4D"/>
          <w:spacing w:val="-1"/>
          <w:sz w:val="28"/>
          <w:szCs w:val="28"/>
        </w:rPr>
      </w:pPr>
    </w:p>
    <w:p w14:paraId="3071814D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Segoe UI" w:eastAsia="Times New Roman" w:hAnsi="Segoe UI" w:cs="Segoe UI"/>
          <w:b/>
          <w:bCs/>
          <w:color w:val="172B4D"/>
          <w:spacing w:val="-1"/>
          <w:sz w:val="28"/>
          <w:szCs w:val="28"/>
        </w:rPr>
      </w:pPr>
    </w:p>
    <w:p w14:paraId="77B9141A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List of API calls unsuccessful responses and details:</w:t>
      </w:r>
    </w:p>
    <w:tbl>
      <w:tblPr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6295"/>
        <w:gridCol w:w="4140"/>
      </w:tblGrid>
      <w:tr w:rsidR="00E54665" w14:paraId="1E944000" w14:textId="77777777" w:rsidTr="00E54665">
        <w:trPr>
          <w:tblHeader/>
        </w:trPr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24526E1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Respons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1F13BEA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Description</w:t>
            </w:r>
          </w:p>
        </w:tc>
      </w:tr>
      <w:tr w:rsidR="00E54665" w14:paraId="20B9E72F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867F820" w14:textId="77777777" w:rsidR="00E54665" w:rsidRDefault="00E54665">
            <w:pPr>
              <w:tabs>
                <w:tab w:val="left" w:pos="3870"/>
              </w:tabs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Token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Mismatch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7A6AFFB" w14:textId="3429A7A8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You have not sent </w:t>
            </w:r>
            <w:r w:rsidR="00202D1A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a valid token.</w:t>
            </w:r>
          </w:p>
        </w:tc>
      </w:tr>
      <w:tr w:rsidR="00E54665" w14:paraId="5EF86F6E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6E6B5FE" w14:textId="77777777" w:rsidR="00E54665" w:rsidRDefault="00E54665">
            <w:pPr>
              <w:tabs>
                <w:tab w:val="left" w:pos="3870"/>
              </w:tabs>
              <w:spacing w:before="120" w:after="0" w:line="240" w:lineRule="auto"/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Invalid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Email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BE0826E" w14:textId="1C8E82D4" w:rsidR="00E54665" w:rsidRDefault="00846EA0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Referrer </w:t>
            </w:r>
            <w:r w:rsidR="00E54665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Email format is not correct.</w:t>
            </w:r>
          </w:p>
        </w:tc>
      </w:tr>
      <w:tr w:rsidR="00E54665" w14:paraId="728FDB15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BD7B503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Referrer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Email is Missing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D481D11" w14:textId="3B6CCE4D" w:rsidR="00E54665" w:rsidRDefault="009A3D59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There is no such Email exist in Referrer database</w:t>
            </w:r>
            <w:r w:rsidR="00E54665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.</w:t>
            </w:r>
          </w:p>
        </w:tc>
      </w:tr>
      <w:tr w:rsidR="00E54665" w14:paraId="48B8B0BE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3D4A087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Referrer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Name, Surname is Missing to create account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F1F2419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You have sent an Email to create a new user, but Referrer detail is missing.</w:t>
            </w:r>
          </w:p>
        </w:tc>
      </w:tr>
      <w:tr w:rsidR="00E54665" w14:paraId="4798F68D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06144CF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Owner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detail is missing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E99A698" w14:textId="745CB5ED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Prospect detail Name, Surname, Phone is not </w:t>
            </w:r>
            <w:r w:rsidR="009A3D59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valid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. </w:t>
            </w:r>
          </w:p>
        </w:tc>
      </w:tr>
      <w:tr w:rsidR="00E54665" w14:paraId="3E19F32C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2375730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Invalid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owner phone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018AFB8" w14:textId="04346E2F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You have posted Invalid phone format</w:t>
            </w:r>
            <w:r w:rsidR="002C369D"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 it must be like:</w:t>
            </w: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 xml:space="preserve"> +39xxxxxxxxxx, 00xxxxxxxxxx</w:t>
            </w:r>
          </w:p>
        </w:tc>
      </w:tr>
    </w:tbl>
    <w:p w14:paraId="2BE0F6F3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A successful API call using PHP (</w:t>
      </w:r>
      <w:proofErr w:type="spellStart"/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cURL</w:t>
      </w:r>
      <w:proofErr w:type="spellEnd"/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):</w:t>
      </w:r>
    </w:p>
    <w:p w14:paraId="706E88A3" w14:textId="77777777" w:rsidR="00E54665" w:rsidRDefault="00E54665" w:rsidP="00E54665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999999"/>
          <w:sz w:val="18"/>
          <w:szCs w:val="18"/>
        </w:rPr>
      </w:pPr>
      <w:r>
        <w:rPr>
          <w:rFonts w:ascii="Consolas" w:eastAsia="Times New Roman" w:hAnsi="Consolas" w:cs="Courier New"/>
          <w:b/>
          <w:bCs/>
          <w:color w:val="999999"/>
          <w:sz w:val="18"/>
          <w:szCs w:val="18"/>
        </w:rPr>
        <w:t>&lt;?</w:t>
      </w:r>
      <w:proofErr w:type="spellStart"/>
      <w:r>
        <w:rPr>
          <w:rFonts w:ascii="Consolas" w:eastAsia="Times New Roman" w:hAnsi="Consolas" w:cs="Courier New"/>
          <w:b/>
          <w:bCs/>
          <w:color w:val="999999"/>
          <w:sz w:val="18"/>
          <w:szCs w:val="18"/>
        </w:rPr>
        <w:t>php</w:t>
      </w:r>
      <w:proofErr w:type="spellEnd"/>
    </w:p>
    <w:p w14:paraId="5B7CD68A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 </w:t>
      </w: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init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</w:p>
    <w:p w14:paraId="5F3F59C0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setopt_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array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 </w:t>
      </w: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array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</w:p>
    <w:p w14:paraId="1C6310FD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URL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http://MYDOMAIN.com/migareference/public_reportapi/savereport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F8F8584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RETURNTRANSFER =&gt; </w:t>
      </w: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tru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001D6FE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ENCODING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41A1B766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MAXREDIRS =&gt; </w:t>
      </w:r>
      <w:r>
        <w:rPr>
          <w:rFonts w:ascii="Courier New" w:eastAsia="Times New Roman" w:hAnsi="Courier New" w:cs="Courier New"/>
          <w:color w:val="098658"/>
          <w:sz w:val="18"/>
          <w:szCs w:val="18"/>
        </w:rPr>
        <w:t>10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740597D2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TIMEOUT =&gt; </w:t>
      </w:r>
      <w:r>
        <w:rPr>
          <w:rFonts w:ascii="Courier New" w:eastAsia="Times New Roman" w:hAnsi="Courier New" w:cs="Courier New"/>
          <w:color w:val="098658"/>
          <w:sz w:val="18"/>
          <w:szCs w:val="18"/>
        </w:rPr>
        <w:t>0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59E5657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FOLLOWLOCATION =&gt; </w:t>
      </w: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tru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7663159A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HTTP_VERSION =&gt; CURL_HTTP_VERSION_1_1,</w:t>
      </w:r>
    </w:p>
    <w:p w14:paraId="5240B885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CUSTOMREQUEST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POST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7F39EA9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POSTFIELDS =&gt; </w:t>
      </w:r>
      <w:proofErr w:type="gramStart"/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array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</w:p>
    <w:p w14:paraId="781A72C9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TOKEN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APITOKEN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t xml:space="preserve"> </w:t>
      </w:r>
      <w:proofErr w:type="spellStart"/>
      <w:r>
        <w:rPr>
          <w:rFonts w:ascii="Courier New" w:eastAsia="Times New Roman" w:hAnsi="Courier New" w:cs="Courier New"/>
          <w:color w:val="2A00FF"/>
          <w:sz w:val="18"/>
          <w:szCs w:val="18"/>
        </w:rPr>
        <w:t>referrer_email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aanpi@gmail.com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29B28E78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lastRenderedPageBreak/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owner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nam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r>
        <w:rPr>
          <w:rFonts w:ascii="Courier New" w:eastAsia="Times New Roman" w:hAnsi="Courier New" w:cs="Courier New"/>
          <w:color w:val="2A00FF"/>
          <w:sz w:val="18"/>
          <w:szCs w:val="18"/>
        </w:rPr>
        <w:t>ProspectOwner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42105867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owner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surnam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r>
        <w:rPr>
          <w:rFonts w:ascii="Courier New" w:eastAsia="Times New Roman" w:hAnsi="Courier New" w:cs="Courier New"/>
          <w:color w:val="2A00FF"/>
          <w:sz w:val="18"/>
          <w:szCs w:val="18"/>
        </w:rPr>
        <w:t>ProspectSurnam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081C33D9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owner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mobil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+390000000000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3CFDC9CC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referrer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nam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r>
        <w:rPr>
          <w:rFonts w:ascii="Courier New" w:eastAsia="Times New Roman" w:hAnsi="Courier New" w:cs="Courier New"/>
          <w:color w:val="2A00FF"/>
          <w:sz w:val="18"/>
          <w:szCs w:val="18"/>
        </w:rPr>
        <w:t>ReferrerNam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F337943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referrer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surnam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r>
        <w:rPr>
          <w:rFonts w:ascii="Courier New" w:eastAsia="Times New Roman" w:hAnsi="Courier New" w:cs="Courier New"/>
          <w:color w:val="2A00FF"/>
          <w:sz w:val="18"/>
          <w:szCs w:val="18"/>
        </w:rPr>
        <w:t>ReferrerSurnam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24BFFD99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referrer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gdpr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1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74708C9A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2A00FF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prospect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gdpr_timestamp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2021-12-31 00:00:00'</w:t>
      </w:r>
    </w:p>
    <w:p w14:paraId="1CCEEEBA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),</w:t>
      </w:r>
    </w:p>
    <w:p w14:paraId="49A915EF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HTTPHEADER =&gt; </w:t>
      </w:r>
      <w:proofErr w:type="gramStart"/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array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</w:p>
    <w:p w14:paraId="76BB4CC9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 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Cookie: editor=v0jggc3g6tm5e0nslt0sckopvr'</w:t>
      </w:r>
    </w:p>
    <w:p w14:paraId="0A7DA87E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),</w:t>
      </w:r>
    </w:p>
    <w:p w14:paraId="11B5ABCA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));</w:t>
      </w:r>
    </w:p>
    <w:p w14:paraId="018C18D6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1188"/>
          <w:sz w:val="18"/>
          <w:szCs w:val="18"/>
        </w:rPr>
        <w:t>$respons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 </w:t>
      </w: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exec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  <w:proofErr w:type="gramEnd"/>
    </w:p>
    <w:p w14:paraId="76A182E9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close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  <w:proofErr w:type="gramEnd"/>
    </w:p>
    <w:p w14:paraId="2D281531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echo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</w:t>
      </w:r>
      <w:r>
        <w:rPr>
          <w:rFonts w:ascii="Courier New" w:eastAsia="Times New Roman" w:hAnsi="Courier New" w:cs="Courier New"/>
          <w:color w:val="001188"/>
          <w:sz w:val="18"/>
          <w:szCs w:val="18"/>
        </w:rPr>
        <w:t>$</w:t>
      </w:r>
      <w:proofErr w:type="gramStart"/>
      <w:r>
        <w:rPr>
          <w:rFonts w:ascii="Courier New" w:eastAsia="Times New Roman" w:hAnsi="Courier New" w:cs="Courier New"/>
          <w:color w:val="001188"/>
          <w:sz w:val="18"/>
          <w:szCs w:val="18"/>
        </w:rPr>
        <w:t>respons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;</w:t>
      </w:r>
      <w:proofErr w:type="gramEnd"/>
    </w:p>
    <w:p w14:paraId="75C1B112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2B2E931" w14:textId="77777777" w:rsidR="00E54665" w:rsidRDefault="00E54665" w:rsidP="00E54665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72B4D"/>
          <w:sz w:val="18"/>
          <w:szCs w:val="18"/>
        </w:rPr>
      </w:pPr>
    </w:p>
    <w:p w14:paraId="44A8B4C6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A successful API response (JSON):</w:t>
      </w:r>
    </w:p>
    <w:p w14:paraId="172BDDB5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{</w:t>
      </w:r>
    </w:p>
    <w:p w14:paraId="08E53110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"response": true,</w:t>
      </w:r>
    </w:p>
    <w:p w14:paraId="5B97F127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"description": "Successfully report saved.",</w:t>
      </w:r>
    </w:p>
    <w:p w14:paraId="6F0B43CD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'reportNo':1000</w:t>
      </w:r>
    </w:p>
    <w:p w14:paraId="1E34F920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}</w:t>
      </w:r>
    </w:p>
    <w:p w14:paraId="7145F898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Change Report Status API End Point:</w:t>
      </w:r>
    </w:p>
    <w:p w14:paraId="245ED35C" w14:textId="52327844" w:rsidR="00E54665" w:rsidRDefault="00E54665" w:rsidP="00E54665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72B4D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172B4D"/>
          <w:sz w:val="20"/>
          <w:szCs w:val="20"/>
        </w:rPr>
        <w:t>[</w:t>
      </w:r>
      <w:r>
        <w:rPr>
          <w:rFonts w:ascii="Consolas" w:eastAsia="Times New Roman" w:hAnsi="Consolas" w:cs="Courier New"/>
          <w:color w:val="172B4D"/>
          <w:sz w:val="20"/>
          <w:szCs w:val="20"/>
        </w:rPr>
        <w:t>POST</w:t>
      </w:r>
      <w:r>
        <w:rPr>
          <w:rFonts w:ascii="Consolas" w:eastAsia="Times New Roman" w:hAnsi="Consolas" w:cs="Courier New"/>
          <w:b/>
          <w:bCs/>
          <w:color w:val="172B4D"/>
          <w:sz w:val="20"/>
          <w:szCs w:val="20"/>
        </w:rPr>
        <w:t>]</w:t>
      </w:r>
      <w:r>
        <w:rPr>
          <w:rFonts w:ascii="Consolas" w:eastAsia="Times New Roman" w:hAnsi="Consolas" w:cs="Courier New"/>
          <w:color w:val="172B4D"/>
          <w:sz w:val="20"/>
          <w:szCs w:val="20"/>
        </w:rPr>
        <w:t xml:space="preserve"> https://yourdomain.com/</w:t>
      </w:r>
      <w:r w:rsidR="00121C52">
        <w:rPr>
          <w:rFonts w:ascii="Consolas" w:eastAsia="Times New Roman" w:hAnsi="Consolas" w:cs="Courier New"/>
          <w:color w:val="172B4D"/>
          <w:sz w:val="20"/>
          <w:szCs w:val="20"/>
        </w:rPr>
        <w:t>m</w:t>
      </w:r>
      <w:r w:rsidR="00121C52" w:rsidRPr="00121C52">
        <w:rPr>
          <w:rFonts w:ascii="Consolas" w:eastAsia="Times New Roman" w:hAnsi="Consolas" w:cs="Courier New"/>
          <w:color w:val="172B4D"/>
          <w:sz w:val="20"/>
          <w:szCs w:val="20"/>
        </w:rPr>
        <w:t>igareference</w:t>
      </w:r>
      <w:r>
        <w:rPr>
          <w:rFonts w:ascii="Consolas" w:eastAsia="Times New Roman" w:hAnsi="Consolas" w:cs="Courier New"/>
          <w:color w:val="172B4D"/>
          <w:sz w:val="20"/>
          <w:szCs w:val="20"/>
        </w:rPr>
        <w:t>/public_reportapi/updatereport</w:t>
      </w:r>
    </w:p>
    <w:p w14:paraId="64DF38E0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List of API parameters and details:</w:t>
      </w:r>
    </w:p>
    <w:tbl>
      <w:tblPr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3527"/>
        <w:gridCol w:w="1420"/>
        <w:gridCol w:w="5398"/>
      </w:tblGrid>
      <w:tr w:rsidR="00E54665" w14:paraId="019DB6CB" w14:textId="77777777" w:rsidTr="00E54665">
        <w:trPr>
          <w:tblHeader/>
        </w:trPr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95DC03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Paramete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A265BD9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Typ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9E57DF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Description</w:t>
            </w:r>
          </w:p>
        </w:tc>
      </w:tr>
      <w:tr w:rsidR="00E54665" w14:paraId="20F4FB94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A7A46BE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gram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token[</w:t>
            </w:r>
            <w:proofErr w:type="gramEnd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FF894F4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E77473E" w14:textId="77777777" w:rsidR="00E54665" w:rsidRDefault="00E54665">
            <w:pPr>
              <w:spacing w:before="120" w:after="0" w:line="240" w:lineRule="auto"/>
              <w:ind w:right="612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API token that you have received via email or directly from Admin.</w:t>
            </w:r>
          </w:p>
        </w:tc>
      </w:tr>
      <w:tr w:rsidR="00E54665" w14:paraId="1F2345C6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1641F60" w14:textId="6EACDA62" w:rsidR="00E54665" w:rsidRDefault="00213454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s</w:t>
            </w:r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tatus_</w:t>
            </w:r>
            <w:proofErr w:type="gramStart"/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id</w:t>
            </w:r>
            <w:proofErr w:type="spellEnd"/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</w:t>
            </w:r>
            <w:proofErr w:type="gramEnd"/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9149213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Number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534A178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The New Status ID of Report</w:t>
            </w:r>
          </w:p>
        </w:tc>
      </w:tr>
      <w:tr w:rsidR="00E54665" w14:paraId="4F8716F5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73873DB" w14:textId="3593338D" w:rsidR="00E54665" w:rsidRDefault="00213454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r</w:t>
            </w:r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eport_</w:t>
            </w:r>
            <w:proofErr w:type="gramStart"/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no</w:t>
            </w:r>
            <w:proofErr w:type="spellEnd"/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</w:t>
            </w:r>
            <w:proofErr w:type="gramEnd"/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Mandatory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BC15181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Number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2609D81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The Unique identity of Report.</w:t>
            </w:r>
          </w:p>
        </w:tc>
      </w:tr>
      <w:tr w:rsidR="00E54665" w14:paraId="13838CFC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C889E95" w14:textId="4AE67CDD" w:rsidR="00E54665" w:rsidRDefault="00213454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proofErr w:type="spellStart"/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c</w:t>
            </w:r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ommission_fee</w:t>
            </w:r>
            <w:proofErr w:type="spellEnd"/>
            <w:r w:rsidR="00E54665"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[optional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03881FC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Number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2DF81CE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Required only when the status is Paid.</w:t>
            </w:r>
          </w:p>
        </w:tc>
      </w:tr>
      <w:tr w:rsidR="00E54665" w14:paraId="43388522" w14:textId="77777777" w:rsidTr="00E54665"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8C46E86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b/>
                <w:bCs/>
                <w:color w:val="172B4D"/>
                <w:sz w:val="24"/>
                <w:szCs w:val="24"/>
                <w:shd w:val="clear" w:color="auto" w:fill="F4F5F7"/>
              </w:rPr>
              <w:t>comment[optional]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2D0CF63" w14:textId="77777777" w:rsidR="00E54665" w:rsidRDefault="00E54665">
            <w:pPr>
              <w:spacing w:before="120" w:after="0" w:line="240" w:lineRule="auto"/>
              <w:jc w:val="center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string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FB0F874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Required only when the Report set to Declined.</w:t>
            </w:r>
          </w:p>
        </w:tc>
      </w:tr>
    </w:tbl>
    <w:p w14:paraId="6A584117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Segoe UI" w:eastAsia="Times New Roman" w:hAnsi="Segoe UI" w:cs="Segoe UI"/>
          <w:b/>
          <w:bCs/>
          <w:color w:val="172B4D"/>
          <w:spacing w:val="-1"/>
          <w:sz w:val="27"/>
          <w:szCs w:val="27"/>
        </w:rPr>
      </w:pPr>
    </w:p>
    <w:p w14:paraId="56C60418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List of API calls unsuccessful responses and details:</w:t>
      </w:r>
    </w:p>
    <w:tbl>
      <w:tblPr>
        <w:tblW w:w="104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6295"/>
        <w:gridCol w:w="4140"/>
      </w:tblGrid>
      <w:tr w:rsidR="00E54665" w14:paraId="5274525E" w14:textId="77777777" w:rsidTr="00E54665">
        <w:trPr>
          <w:tblHeader/>
        </w:trPr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597E669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Respons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F6F0DE2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72B4D"/>
                <w:sz w:val="24"/>
                <w:szCs w:val="24"/>
              </w:rPr>
              <w:t>Description</w:t>
            </w:r>
          </w:p>
        </w:tc>
      </w:tr>
      <w:tr w:rsidR="00E54665" w14:paraId="0BB2E595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388D3FD" w14:textId="77777777" w:rsidR="00E54665" w:rsidRDefault="00E54665">
            <w:pPr>
              <w:tabs>
                <w:tab w:val="left" w:pos="3870"/>
              </w:tabs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Token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Mismatch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33963B5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You have not sent or sent an empty token.</w:t>
            </w:r>
          </w:p>
        </w:tc>
      </w:tr>
      <w:tr w:rsidR="00E54665" w14:paraId="6518A0C3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91E3BE6" w14:textId="77777777" w:rsidR="00E54665" w:rsidRDefault="00E54665">
            <w:pPr>
              <w:tabs>
                <w:tab w:val="left" w:pos="3870"/>
              </w:tabs>
              <w:spacing w:before="120" w:after="0" w:line="240" w:lineRule="auto"/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Invalid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Status ID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7ECDE4A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You have sent Empty or Incorrect Status ID</w:t>
            </w:r>
          </w:p>
        </w:tc>
      </w:tr>
      <w:tr w:rsidR="00E54665" w14:paraId="25D5B076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CDC378C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":"Invalid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 xml:space="preserve"> Report NO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74BE67A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You have sent Empty or Incorrect Report NO</w:t>
            </w:r>
          </w:p>
        </w:tc>
      </w:tr>
      <w:tr w:rsidR="00E54665" w14:paraId="2FF5F537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1DF660D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","message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":"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Commission fee is Missing 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25AC9A1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You must send commission fee when the report set to Paid.</w:t>
            </w:r>
          </w:p>
        </w:tc>
      </w:tr>
      <w:tr w:rsidR="00E54665" w14:paraId="1A728CDF" w14:textId="77777777" w:rsidTr="00E54665"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9CCFCA6" w14:textId="77777777" w:rsidR="00E54665" w:rsidRDefault="00E54665">
            <w:pPr>
              <w:spacing w:before="120" w:after="0" w:line="240" w:lineRule="auto"/>
              <w:rPr>
                <w:rFonts w:ascii="Segoe UI" w:eastAsia="Times New Roman" w:hAnsi="Segoe UI" w:cs="Segoe UI"/>
                <w:color w:val="172B4D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{"</w:t>
            </w:r>
            <w:proofErr w:type="spellStart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response":"false</w:t>
            </w:r>
            <w:proofErr w:type="spellEnd"/>
            <w:r>
              <w:rPr>
                <w:rFonts w:ascii="Consolas" w:eastAsia="Times New Roman" w:hAnsi="Consolas" w:cs="Courier New"/>
                <w:color w:val="172B4D"/>
                <w:sz w:val="24"/>
                <w:szCs w:val="24"/>
                <w:shd w:val="clear" w:color="auto" w:fill="F4F5F7"/>
              </w:rPr>
              <w:t>"," Comment is Missing."}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8053297" w14:textId="77777777" w:rsidR="00E54665" w:rsidRDefault="00E54665">
            <w:pPr>
              <w:spacing w:before="120" w:after="0" w:line="240" w:lineRule="auto"/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172B4D"/>
                <w:sz w:val="24"/>
                <w:szCs w:val="24"/>
              </w:rPr>
              <w:t>You must send comment when the report set to Declined.</w:t>
            </w:r>
          </w:p>
        </w:tc>
      </w:tr>
    </w:tbl>
    <w:p w14:paraId="3792FB76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A successful API call using PHP (</w:t>
      </w:r>
      <w:proofErr w:type="spellStart"/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cURL</w:t>
      </w:r>
      <w:proofErr w:type="spellEnd"/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):</w:t>
      </w:r>
    </w:p>
    <w:p w14:paraId="1CC5BD67" w14:textId="77777777" w:rsidR="00E54665" w:rsidRDefault="00E54665" w:rsidP="00E54665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999999"/>
          <w:sz w:val="18"/>
          <w:szCs w:val="18"/>
        </w:rPr>
      </w:pPr>
      <w:r>
        <w:rPr>
          <w:rFonts w:ascii="Consolas" w:eastAsia="Times New Roman" w:hAnsi="Consolas" w:cs="Courier New"/>
          <w:b/>
          <w:bCs/>
          <w:color w:val="999999"/>
          <w:sz w:val="18"/>
          <w:szCs w:val="18"/>
        </w:rPr>
        <w:t>&lt;?</w:t>
      </w:r>
      <w:proofErr w:type="spellStart"/>
      <w:r>
        <w:rPr>
          <w:rFonts w:ascii="Consolas" w:eastAsia="Times New Roman" w:hAnsi="Consolas" w:cs="Courier New"/>
          <w:b/>
          <w:bCs/>
          <w:color w:val="999999"/>
          <w:sz w:val="18"/>
          <w:szCs w:val="18"/>
        </w:rPr>
        <w:t>php</w:t>
      </w:r>
      <w:proofErr w:type="spellEnd"/>
    </w:p>
    <w:p w14:paraId="68FFE298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 </w:t>
      </w: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init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</w:p>
    <w:p w14:paraId="3BA4DAAE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setopt_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array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 </w:t>
      </w: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array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</w:p>
    <w:p w14:paraId="3E66098C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URL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http://YOURDOMAIN.com/migareference/public_reportapi/updatereport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B890C82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RETURNTRANSFER =&gt; </w:t>
      </w: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tru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03B1D077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ENCODING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579714CF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MAXREDIRS =&gt; </w:t>
      </w:r>
      <w:r>
        <w:rPr>
          <w:rFonts w:ascii="Courier New" w:eastAsia="Times New Roman" w:hAnsi="Courier New" w:cs="Courier New"/>
          <w:color w:val="098658"/>
          <w:sz w:val="18"/>
          <w:szCs w:val="18"/>
        </w:rPr>
        <w:t>10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5A063026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TIMEOUT =&gt; </w:t>
      </w:r>
      <w:r>
        <w:rPr>
          <w:rFonts w:ascii="Courier New" w:eastAsia="Times New Roman" w:hAnsi="Courier New" w:cs="Courier New"/>
          <w:color w:val="098658"/>
          <w:sz w:val="18"/>
          <w:szCs w:val="18"/>
        </w:rPr>
        <w:t>0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3A7211AC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FOLLOWLOCATION =&gt; </w:t>
      </w: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tru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451CD497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HTTP_VERSION =&gt; CURL_HTTP_VERSION_1_1,</w:t>
      </w:r>
    </w:p>
    <w:p w14:paraId="7E148E47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CUSTOMREQUEST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POST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75A3296F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POSTFIELDS =&gt; </w:t>
      </w:r>
      <w:proofErr w:type="gramStart"/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array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</w:p>
    <w:p w14:paraId="0F797A0B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TOKEN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YOURTOKEN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424BAF12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report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no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1000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C880C6B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status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id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10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3A515EA1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proofErr w:type="spellStart"/>
      <w:proofErr w:type="gramStart"/>
      <w:r>
        <w:rPr>
          <w:rFonts w:ascii="Courier New" w:eastAsia="Times New Roman" w:hAnsi="Courier New" w:cs="Courier New"/>
          <w:color w:val="2A00FF"/>
          <w:sz w:val="18"/>
          <w:szCs w:val="18"/>
        </w:rPr>
        <w:t>commission</w:t>
      </w:r>
      <w:proofErr w:type="gramEnd"/>
      <w:r>
        <w:rPr>
          <w:rFonts w:ascii="Courier New" w:eastAsia="Times New Roman" w:hAnsi="Courier New" w:cs="Courier New"/>
          <w:color w:val="2A00FF"/>
          <w:sz w:val="18"/>
          <w:szCs w:val="18"/>
        </w:rPr>
        <w:t>_fee</w:t>
      </w:r>
      <w:proofErr w:type="spellEnd"/>
      <w:r>
        <w:rPr>
          <w:rFonts w:ascii="Courier New" w:eastAsia="Times New Roman" w:hAnsi="Courier New" w:cs="Courier New"/>
          <w:color w:val="2A00FF"/>
          <w:sz w:val="18"/>
          <w:szCs w:val="18"/>
        </w:rPr>
        <w:t>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300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5EA826C5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2A00FF"/>
          <w:sz w:val="18"/>
          <w:szCs w:val="18"/>
        </w:rPr>
      </w:pPr>
      <w:r>
        <w:rPr>
          <w:rFonts w:ascii="Courier New" w:eastAsia="Times New Roman" w:hAnsi="Courier New" w:cs="Courier New"/>
          <w:color w:val="2A00FF"/>
          <w:sz w:val="18"/>
          <w:szCs w:val="18"/>
        </w:rPr>
        <w:t>'comment'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&gt;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'</w:t>
      </w:r>
    </w:p>
    <w:p w14:paraId="73E43D10" w14:textId="77777777" w:rsidR="00E54665" w:rsidRDefault="00E54665" w:rsidP="00E54665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),</w:t>
      </w:r>
    </w:p>
    <w:p w14:paraId="1607856D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CURLOPT_HTTPHEADER =&gt; </w:t>
      </w:r>
      <w:proofErr w:type="gramStart"/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array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</w:p>
    <w:p w14:paraId="39966EC1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  </w:t>
      </w:r>
      <w:r>
        <w:rPr>
          <w:rFonts w:ascii="Courier New" w:eastAsia="Times New Roman" w:hAnsi="Courier New" w:cs="Courier New"/>
          <w:color w:val="2A00FF"/>
          <w:sz w:val="18"/>
          <w:szCs w:val="18"/>
        </w:rPr>
        <w:t>'Cookie: editor=v0jggc3g6tm5e0nslt0sckopvr'</w:t>
      </w:r>
    </w:p>
    <w:p w14:paraId="5B23B8E1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  ),</w:t>
      </w:r>
    </w:p>
    <w:p w14:paraId="0478769E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));</w:t>
      </w:r>
    </w:p>
    <w:p w14:paraId="1C6B4DF0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1188"/>
          <w:sz w:val="18"/>
          <w:szCs w:val="18"/>
        </w:rPr>
        <w:lastRenderedPageBreak/>
        <w:t>$respons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= </w:t>
      </w: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exec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  <w:proofErr w:type="gramEnd"/>
    </w:p>
    <w:p w14:paraId="5B99AF0D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>
        <w:rPr>
          <w:rFonts w:ascii="Courier New" w:eastAsia="Times New Roman" w:hAnsi="Courier New" w:cs="Courier New"/>
          <w:color w:val="000000"/>
          <w:sz w:val="18"/>
          <w:szCs w:val="18"/>
        </w:rPr>
        <w:t>curl_close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>
        <w:rPr>
          <w:rFonts w:ascii="Courier New" w:eastAsia="Times New Roman" w:hAnsi="Courier New" w:cs="Courier New"/>
          <w:color w:val="001188"/>
          <w:sz w:val="18"/>
          <w:szCs w:val="18"/>
        </w:rPr>
        <w:t>$curl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  <w:proofErr w:type="gramEnd"/>
    </w:p>
    <w:p w14:paraId="31DD6EC6" w14:textId="77777777" w:rsidR="00E54665" w:rsidRDefault="00E54665" w:rsidP="00E5466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b/>
          <w:bCs/>
          <w:color w:val="800555"/>
          <w:sz w:val="18"/>
          <w:szCs w:val="18"/>
        </w:rPr>
        <w:t>echo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 </w:t>
      </w:r>
      <w:r>
        <w:rPr>
          <w:rFonts w:ascii="Courier New" w:eastAsia="Times New Roman" w:hAnsi="Courier New" w:cs="Courier New"/>
          <w:color w:val="001188"/>
          <w:sz w:val="18"/>
          <w:szCs w:val="18"/>
        </w:rPr>
        <w:t>$</w:t>
      </w:r>
      <w:proofErr w:type="gramStart"/>
      <w:r>
        <w:rPr>
          <w:rFonts w:ascii="Courier New" w:eastAsia="Times New Roman" w:hAnsi="Courier New" w:cs="Courier New"/>
          <w:color w:val="001188"/>
          <w:sz w:val="18"/>
          <w:szCs w:val="18"/>
        </w:rPr>
        <w:t>response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>;</w:t>
      </w:r>
      <w:proofErr w:type="gramEnd"/>
    </w:p>
    <w:p w14:paraId="16EF6EBC" w14:textId="77777777" w:rsidR="00E54665" w:rsidRDefault="00E54665" w:rsidP="00E54665">
      <w:pPr>
        <w:shd w:val="clear" w:color="auto" w:fill="FFFFFF"/>
        <w:spacing w:before="360"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172B4D"/>
          <w:spacing w:val="-1"/>
          <w:sz w:val="28"/>
          <w:szCs w:val="28"/>
        </w:rPr>
        <w:t>A successful API response (JSON):</w:t>
      </w:r>
    </w:p>
    <w:p w14:paraId="7A77DCBD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{</w:t>
      </w:r>
    </w:p>
    <w:p w14:paraId="635C3293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"response": true,</w:t>
      </w:r>
    </w:p>
    <w:p w14:paraId="630D0B3D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"description": "Successfully report updated.",</w:t>
      </w:r>
    </w:p>
    <w:p w14:paraId="06751B33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'reportNo':1000,</w:t>
      </w:r>
    </w:p>
    <w:p w14:paraId="55A1268D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'statusId':10</w:t>
      </w:r>
    </w:p>
    <w:p w14:paraId="2250E3D0" w14:textId="77777777" w:rsidR="00E54665" w:rsidRDefault="00E54665" w:rsidP="00E54665">
      <w:pPr>
        <w:rPr>
          <w:sz w:val="18"/>
          <w:szCs w:val="18"/>
        </w:rPr>
      </w:pPr>
      <w:r>
        <w:rPr>
          <w:sz w:val="18"/>
          <w:szCs w:val="18"/>
        </w:rPr>
        <w:t>}</w:t>
      </w:r>
    </w:p>
    <w:p w14:paraId="14406E51" w14:textId="77777777" w:rsidR="00E54665" w:rsidRDefault="00E54665" w:rsidP="00E54665"/>
    <w:p w14:paraId="3A606E82" w14:textId="77777777" w:rsidR="00A66FDD" w:rsidRPr="00E54665" w:rsidRDefault="00A66FDD" w:rsidP="00E54665"/>
    <w:sectPr w:rsidR="00A66FDD" w:rsidRPr="00E546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zNzc1MzS0szUyNLUyUdpeDU4uLM/DyQApNaAFNzqPAsAAAA"/>
  </w:docVars>
  <w:rsids>
    <w:rsidRoot w:val="007B5875"/>
    <w:rsid w:val="00084137"/>
    <w:rsid w:val="000F222F"/>
    <w:rsid w:val="00112866"/>
    <w:rsid w:val="00121C52"/>
    <w:rsid w:val="00184EDD"/>
    <w:rsid w:val="00202D1A"/>
    <w:rsid w:val="00213454"/>
    <w:rsid w:val="002C369D"/>
    <w:rsid w:val="00386D4C"/>
    <w:rsid w:val="003B4CB4"/>
    <w:rsid w:val="00414081"/>
    <w:rsid w:val="00435909"/>
    <w:rsid w:val="00452D4F"/>
    <w:rsid w:val="004F1EA4"/>
    <w:rsid w:val="00505D26"/>
    <w:rsid w:val="00535F0E"/>
    <w:rsid w:val="005D0FA5"/>
    <w:rsid w:val="005D4797"/>
    <w:rsid w:val="005E34B7"/>
    <w:rsid w:val="006A1004"/>
    <w:rsid w:val="006F4F63"/>
    <w:rsid w:val="007225E8"/>
    <w:rsid w:val="007972C7"/>
    <w:rsid w:val="007A14C3"/>
    <w:rsid w:val="007B5875"/>
    <w:rsid w:val="007F3538"/>
    <w:rsid w:val="00845D4A"/>
    <w:rsid w:val="00846EA0"/>
    <w:rsid w:val="00856CE1"/>
    <w:rsid w:val="00884750"/>
    <w:rsid w:val="008F365C"/>
    <w:rsid w:val="00963989"/>
    <w:rsid w:val="009A3D59"/>
    <w:rsid w:val="009E0E17"/>
    <w:rsid w:val="00A66FDD"/>
    <w:rsid w:val="00A92E38"/>
    <w:rsid w:val="00B632DE"/>
    <w:rsid w:val="00B8607B"/>
    <w:rsid w:val="00C32DB8"/>
    <w:rsid w:val="00CC7151"/>
    <w:rsid w:val="00D11A34"/>
    <w:rsid w:val="00D56EA5"/>
    <w:rsid w:val="00DD1619"/>
    <w:rsid w:val="00E123E3"/>
    <w:rsid w:val="00E54665"/>
    <w:rsid w:val="00F073FE"/>
    <w:rsid w:val="00F866C3"/>
    <w:rsid w:val="00F90C7B"/>
    <w:rsid w:val="00FA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FF860"/>
  <w15:chartTrackingRefBased/>
  <w15:docId w15:val="{AA63A7CA-A2C3-47B8-B082-E887A00E6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56EA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D56EA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56EA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D56EA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6E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6EA5"/>
    <w:rPr>
      <w:rFonts w:ascii="Courier New" w:eastAsia="Times New Roman" w:hAnsi="Courier New" w:cs="Courier New"/>
      <w:sz w:val="20"/>
      <w:szCs w:val="20"/>
    </w:rPr>
  </w:style>
  <w:style w:type="character" w:customStyle="1" w:styleId="o">
    <w:name w:val="o"/>
    <w:basedOn w:val="DefaultParagraphFont"/>
    <w:rsid w:val="00D56EA5"/>
  </w:style>
  <w:style w:type="character" w:styleId="HTMLCode">
    <w:name w:val="HTML Code"/>
    <w:basedOn w:val="DefaultParagraphFont"/>
    <w:uiPriority w:val="99"/>
    <w:semiHidden/>
    <w:unhideWhenUsed/>
    <w:rsid w:val="00D56EA5"/>
    <w:rPr>
      <w:rFonts w:ascii="Courier New" w:eastAsia="Times New Roman" w:hAnsi="Courier New" w:cs="Courier New"/>
      <w:sz w:val="20"/>
      <w:szCs w:val="20"/>
    </w:rPr>
  </w:style>
  <w:style w:type="character" w:customStyle="1" w:styleId="cp">
    <w:name w:val="cp"/>
    <w:basedOn w:val="DefaultParagraphFont"/>
    <w:rsid w:val="00D56EA5"/>
  </w:style>
  <w:style w:type="character" w:customStyle="1" w:styleId="nv">
    <w:name w:val="nv"/>
    <w:basedOn w:val="DefaultParagraphFont"/>
    <w:rsid w:val="00D56EA5"/>
  </w:style>
  <w:style w:type="character" w:customStyle="1" w:styleId="nb">
    <w:name w:val="nb"/>
    <w:basedOn w:val="DefaultParagraphFont"/>
    <w:rsid w:val="00D56EA5"/>
  </w:style>
  <w:style w:type="character" w:customStyle="1" w:styleId="p">
    <w:name w:val="p"/>
    <w:basedOn w:val="DefaultParagraphFont"/>
    <w:rsid w:val="00D56EA5"/>
  </w:style>
  <w:style w:type="character" w:customStyle="1" w:styleId="nx">
    <w:name w:val="nx"/>
    <w:basedOn w:val="DefaultParagraphFont"/>
    <w:rsid w:val="00D56EA5"/>
  </w:style>
  <w:style w:type="character" w:customStyle="1" w:styleId="s2">
    <w:name w:val="s2"/>
    <w:basedOn w:val="DefaultParagraphFont"/>
    <w:rsid w:val="00D56EA5"/>
  </w:style>
  <w:style w:type="character" w:customStyle="1" w:styleId="k">
    <w:name w:val="k"/>
    <w:basedOn w:val="DefaultParagraphFont"/>
    <w:rsid w:val="00D56EA5"/>
  </w:style>
  <w:style w:type="character" w:customStyle="1" w:styleId="mi">
    <w:name w:val="mi"/>
    <w:basedOn w:val="DefaultParagraphFont"/>
    <w:rsid w:val="00D56EA5"/>
  </w:style>
  <w:style w:type="character" w:customStyle="1" w:styleId="s1">
    <w:name w:val="s1"/>
    <w:basedOn w:val="DefaultParagraphFont"/>
    <w:rsid w:val="00D56EA5"/>
  </w:style>
  <w:style w:type="character" w:customStyle="1" w:styleId="c1">
    <w:name w:val="c1"/>
    <w:basedOn w:val="DefaultParagraphFont"/>
    <w:rsid w:val="00D56EA5"/>
  </w:style>
  <w:style w:type="character" w:styleId="Hyperlink">
    <w:name w:val="Hyperlink"/>
    <w:basedOn w:val="DefaultParagraphFont"/>
    <w:uiPriority w:val="99"/>
    <w:unhideWhenUsed/>
    <w:rsid w:val="00D56E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6E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1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506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69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9994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2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9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0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2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0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33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3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822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0</TotalTime>
  <Pages>5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za</dc:creator>
  <cp:keywords/>
  <dc:description/>
  <cp:lastModifiedBy>hassan raza</cp:lastModifiedBy>
  <cp:revision>35</cp:revision>
  <dcterms:created xsi:type="dcterms:W3CDTF">2021-12-30T13:08:00Z</dcterms:created>
  <dcterms:modified xsi:type="dcterms:W3CDTF">2023-07-19T12:19:00Z</dcterms:modified>
</cp:coreProperties>
</file>